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0C990F" w14:textId="77777777" w:rsidR="00A37750" w:rsidRPr="00A37750" w:rsidRDefault="00A37750" w:rsidP="00A37750">
      <w:pPr>
        <w:jc w:val="center"/>
        <w:rPr>
          <w:rFonts w:ascii="Arial" w:hAnsi="Arial" w:cs="Arial"/>
          <w:i/>
          <w:color w:val="FF0000"/>
          <w:sz w:val="24"/>
          <w:szCs w:val="24"/>
        </w:rPr>
      </w:pPr>
      <w:r w:rsidRPr="00A37750">
        <w:rPr>
          <w:rFonts w:ascii="Arial" w:hAnsi="Arial" w:cs="Arial"/>
          <w:i/>
          <w:color w:val="FF0000"/>
          <w:sz w:val="24"/>
          <w:szCs w:val="24"/>
        </w:rPr>
        <w:t>TIMBRE DA IES</w:t>
      </w:r>
    </w:p>
    <w:p w14:paraId="70588407" w14:textId="77777777" w:rsidR="00A37750" w:rsidRDefault="00A37750" w:rsidP="00A37750">
      <w:pPr>
        <w:jc w:val="center"/>
      </w:pPr>
    </w:p>
    <w:p w14:paraId="0ECDE77F" w14:textId="77777777" w:rsidR="00A37750" w:rsidRDefault="00A37750" w:rsidP="00A37750">
      <w:pPr>
        <w:jc w:val="center"/>
        <w:rPr>
          <w:rFonts w:ascii="Arial" w:hAnsi="Arial" w:cs="Arial"/>
          <w:b/>
          <w:sz w:val="24"/>
          <w:szCs w:val="24"/>
          <w:u w:val="single"/>
        </w:rPr>
      </w:pPr>
    </w:p>
    <w:p w14:paraId="0C36BCCB" w14:textId="77777777" w:rsidR="00A37750" w:rsidRPr="00676236" w:rsidRDefault="00A37750" w:rsidP="007554A1">
      <w:pPr>
        <w:spacing w:line="360" w:lineRule="auto"/>
        <w:jc w:val="center"/>
        <w:rPr>
          <w:rFonts w:ascii="Arial" w:hAnsi="Arial" w:cs="Arial"/>
          <w:b/>
          <w:sz w:val="24"/>
          <w:szCs w:val="24"/>
          <w:u w:val="single"/>
        </w:rPr>
      </w:pPr>
      <w:r w:rsidRPr="00676236">
        <w:rPr>
          <w:rFonts w:ascii="Arial" w:hAnsi="Arial" w:cs="Arial"/>
          <w:b/>
          <w:sz w:val="24"/>
          <w:szCs w:val="24"/>
          <w:u w:val="single"/>
        </w:rPr>
        <w:t>Declaração de Reconhecimento da Fluência Linguística</w:t>
      </w:r>
    </w:p>
    <w:p w14:paraId="2AF5806E" w14:textId="77777777" w:rsidR="00A37750" w:rsidRPr="00676236" w:rsidRDefault="00A37750" w:rsidP="007554A1">
      <w:pPr>
        <w:spacing w:line="360" w:lineRule="auto"/>
        <w:jc w:val="center"/>
        <w:rPr>
          <w:rFonts w:ascii="Arial" w:hAnsi="Arial" w:cs="Arial"/>
          <w:b/>
          <w:sz w:val="24"/>
          <w:szCs w:val="24"/>
          <w:u w:val="single"/>
        </w:rPr>
      </w:pPr>
      <w:r w:rsidRPr="00676236">
        <w:rPr>
          <w:rFonts w:ascii="Arial" w:hAnsi="Arial" w:cs="Arial"/>
          <w:b/>
          <w:sz w:val="24"/>
          <w:szCs w:val="24"/>
          <w:u w:val="single"/>
        </w:rPr>
        <w:t>Instituição no Exterior</w:t>
      </w:r>
    </w:p>
    <w:p w14:paraId="274CB6C8" w14:textId="77777777" w:rsidR="00A37750" w:rsidRDefault="00A37750" w:rsidP="00A37750">
      <w:pPr>
        <w:rPr>
          <w:rFonts w:ascii="Arial" w:hAnsi="Arial" w:cs="Arial"/>
          <w:sz w:val="22"/>
          <w:szCs w:val="22"/>
        </w:rPr>
      </w:pPr>
    </w:p>
    <w:p w14:paraId="450CE0AF" w14:textId="77777777" w:rsidR="00A37750" w:rsidRDefault="00A37750" w:rsidP="00A37750">
      <w:pPr>
        <w:rPr>
          <w:rFonts w:ascii="Arial" w:hAnsi="Arial" w:cs="Arial"/>
          <w:sz w:val="22"/>
          <w:szCs w:val="22"/>
        </w:rPr>
      </w:pPr>
    </w:p>
    <w:p w14:paraId="1A148519" w14:textId="77777777" w:rsidR="00A37750" w:rsidRDefault="00A37750" w:rsidP="00A37750">
      <w:pPr>
        <w:rPr>
          <w:rFonts w:ascii="Arial" w:hAnsi="Arial" w:cs="Arial"/>
          <w:sz w:val="22"/>
          <w:szCs w:val="22"/>
        </w:rPr>
      </w:pPr>
    </w:p>
    <w:p w14:paraId="2042DCA9" w14:textId="0CA772B2" w:rsidR="00A37750" w:rsidRDefault="00A37750" w:rsidP="007554A1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676236">
        <w:rPr>
          <w:rFonts w:ascii="Arial" w:hAnsi="Arial" w:cs="Arial"/>
          <w:sz w:val="22"/>
          <w:szCs w:val="22"/>
        </w:rPr>
        <w:t xml:space="preserve">Declaro, como coorientador do estudante </w:t>
      </w:r>
      <w:r>
        <w:rPr>
          <w:rFonts w:ascii="Arial" w:hAnsi="Arial" w:cs="Arial"/>
          <w:sz w:val="22"/>
          <w:szCs w:val="22"/>
        </w:rPr>
        <w:t>_____________________</w:t>
      </w:r>
      <w:r w:rsidRPr="00676236">
        <w:rPr>
          <w:rFonts w:ascii="Arial" w:hAnsi="Arial" w:cs="Arial"/>
          <w:sz w:val="22"/>
          <w:szCs w:val="22"/>
        </w:rPr>
        <w:t xml:space="preserve">, em comum acordo com o orientador brasileiro, que o mesmo possui as competências linguísticas necessárias no idioma </w:t>
      </w:r>
      <w:r>
        <w:rPr>
          <w:rFonts w:ascii="Arial" w:hAnsi="Arial" w:cs="Arial"/>
          <w:sz w:val="22"/>
          <w:szCs w:val="22"/>
        </w:rPr>
        <w:t xml:space="preserve">_________________ </w:t>
      </w:r>
      <w:r w:rsidRPr="00676236">
        <w:rPr>
          <w:rFonts w:ascii="Arial" w:hAnsi="Arial" w:cs="Arial"/>
          <w:sz w:val="22"/>
          <w:szCs w:val="22"/>
        </w:rPr>
        <w:t xml:space="preserve">(língua estrangeira), como evidenciado ao longo de nossos contatos até o momento. A habilidade comunicativa do coorientando, em situações tanto informais como acadêmicas, </w:t>
      </w:r>
      <w:r w:rsidR="007C14BC">
        <w:rPr>
          <w:rFonts w:ascii="Arial" w:hAnsi="Arial" w:cs="Arial"/>
          <w:sz w:val="22"/>
          <w:szCs w:val="22"/>
        </w:rPr>
        <w:t>é</w:t>
      </w:r>
      <w:r w:rsidRPr="00676236">
        <w:rPr>
          <w:rFonts w:ascii="Arial" w:hAnsi="Arial" w:cs="Arial"/>
          <w:sz w:val="22"/>
          <w:szCs w:val="22"/>
        </w:rPr>
        <w:t xml:space="preserve"> suficiente para o desenvolvimento da</w:t>
      </w:r>
      <w:r>
        <w:rPr>
          <w:rFonts w:ascii="Arial" w:hAnsi="Arial" w:cs="Arial"/>
          <w:sz w:val="22"/>
          <w:szCs w:val="22"/>
        </w:rPr>
        <w:t>s atividades nessa instituição.</w:t>
      </w:r>
    </w:p>
    <w:p w14:paraId="40180B4C" w14:textId="77777777" w:rsidR="00A37750" w:rsidRDefault="00A37750" w:rsidP="007554A1">
      <w:pP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14:paraId="75763C85" w14:textId="77777777" w:rsidR="00A37750" w:rsidRDefault="00A37750" w:rsidP="007554A1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676236">
        <w:rPr>
          <w:rFonts w:ascii="Arial" w:hAnsi="Arial" w:cs="Arial"/>
          <w:sz w:val="22"/>
          <w:szCs w:val="22"/>
        </w:rPr>
        <w:t>Declaro que houve as seguintes inter</w:t>
      </w:r>
      <w:r>
        <w:rPr>
          <w:rFonts w:ascii="Arial" w:hAnsi="Arial" w:cs="Arial"/>
          <w:sz w:val="22"/>
          <w:szCs w:val="22"/>
        </w:rPr>
        <w:t>ações prévias com o orientando:</w:t>
      </w:r>
    </w:p>
    <w:p w14:paraId="53FCB952" w14:textId="77777777" w:rsidR="00A37750" w:rsidRDefault="00A37750" w:rsidP="007554A1">
      <w:pP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14:paraId="215E5422" w14:textId="66F101FA" w:rsidR="00A37750" w:rsidRDefault="004C0923" w:rsidP="007554A1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(   )</w:t>
      </w:r>
      <w:r w:rsidR="00A37750">
        <w:rPr>
          <w:rFonts w:ascii="Arial" w:hAnsi="Arial" w:cs="Arial"/>
          <w:sz w:val="22"/>
          <w:szCs w:val="22"/>
        </w:rPr>
        <w:t xml:space="preserve"> </w:t>
      </w:r>
      <w:r w:rsidR="00A37750" w:rsidRPr="00676236">
        <w:rPr>
          <w:rFonts w:ascii="Arial" w:hAnsi="Arial" w:cs="Arial"/>
          <w:sz w:val="22"/>
          <w:szCs w:val="22"/>
        </w:rPr>
        <w:t>Reuniões de trabalh</w:t>
      </w:r>
      <w:r w:rsidR="00A37750">
        <w:rPr>
          <w:rFonts w:ascii="Arial" w:hAnsi="Arial" w:cs="Arial"/>
          <w:sz w:val="22"/>
          <w:szCs w:val="22"/>
        </w:rPr>
        <w:t>o referente à pesquisa</w:t>
      </w:r>
    </w:p>
    <w:p w14:paraId="3ACE71EC" w14:textId="7D11624B" w:rsidR="00A37750" w:rsidRDefault="004C0923" w:rsidP="007554A1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(   )</w:t>
      </w:r>
      <w:r w:rsidR="00A37750">
        <w:rPr>
          <w:rFonts w:ascii="Arial" w:hAnsi="Arial" w:cs="Arial"/>
          <w:sz w:val="22"/>
          <w:szCs w:val="22"/>
        </w:rPr>
        <w:t xml:space="preserve"> Entrevista</w:t>
      </w:r>
    </w:p>
    <w:p w14:paraId="1CF52ED9" w14:textId="35E11BCD" w:rsidR="00A37750" w:rsidRDefault="004C0923" w:rsidP="007554A1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(   )</w:t>
      </w:r>
      <w:r w:rsidR="00A37750">
        <w:rPr>
          <w:rFonts w:ascii="Arial" w:hAnsi="Arial" w:cs="Arial"/>
          <w:sz w:val="22"/>
          <w:szCs w:val="22"/>
        </w:rPr>
        <w:t xml:space="preserve"> outros contatos anteriores. </w:t>
      </w:r>
      <w:r w:rsidR="00A37750" w:rsidRPr="00676236">
        <w:rPr>
          <w:rFonts w:ascii="Arial" w:hAnsi="Arial" w:cs="Arial"/>
          <w:sz w:val="22"/>
          <w:szCs w:val="22"/>
        </w:rPr>
        <w:t xml:space="preserve">Descreva </w:t>
      </w:r>
      <w:r w:rsidR="00A37750">
        <w:rPr>
          <w:rFonts w:ascii="Arial" w:hAnsi="Arial" w:cs="Arial"/>
          <w:sz w:val="22"/>
          <w:szCs w:val="22"/>
        </w:rPr>
        <w:t>_______________________</w:t>
      </w:r>
    </w:p>
    <w:p w14:paraId="0512F295" w14:textId="77777777" w:rsidR="00A37750" w:rsidRDefault="00A37750" w:rsidP="007554A1">
      <w:pP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14:paraId="42F0F700" w14:textId="77777777" w:rsidR="00A37750" w:rsidRDefault="00A37750" w:rsidP="007554A1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676236">
        <w:rPr>
          <w:rFonts w:ascii="Arial" w:hAnsi="Arial" w:cs="Arial"/>
          <w:sz w:val="22"/>
          <w:szCs w:val="22"/>
        </w:rPr>
        <w:t xml:space="preserve">Nesse contexto, suas habilidades linguísticas ficaram evidentes na clareza de suas expressões, na fluidez das conversas </w:t>
      </w:r>
      <w:r>
        <w:rPr>
          <w:rFonts w:ascii="Arial" w:hAnsi="Arial" w:cs="Arial"/>
          <w:sz w:val="22"/>
          <w:szCs w:val="22"/>
        </w:rPr>
        <w:t>e na capacidade de compreensão.</w:t>
      </w:r>
    </w:p>
    <w:p w14:paraId="31408FAC" w14:textId="77777777" w:rsidR="00A37750" w:rsidRDefault="00A37750" w:rsidP="007554A1">
      <w:pP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14:paraId="14D476B4" w14:textId="77777777" w:rsidR="00A37750" w:rsidRDefault="00A37750" w:rsidP="007554A1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676236">
        <w:rPr>
          <w:rFonts w:ascii="Arial" w:hAnsi="Arial" w:cs="Arial"/>
          <w:sz w:val="22"/>
          <w:szCs w:val="22"/>
        </w:rPr>
        <w:t xml:space="preserve">É importante ressaltar que esta instituição de Ensino Superior não exige a apresentação de um comprovante de proficiência emitido por uma certificadora para essa modalidade de estágio. </w:t>
      </w:r>
    </w:p>
    <w:p w14:paraId="35DA9A3A" w14:textId="77777777" w:rsidR="00A37750" w:rsidRDefault="00A37750" w:rsidP="00A37750">
      <w:pPr>
        <w:jc w:val="both"/>
        <w:rPr>
          <w:rFonts w:ascii="Arial" w:hAnsi="Arial" w:cs="Arial"/>
          <w:sz w:val="22"/>
          <w:szCs w:val="22"/>
        </w:rPr>
      </w:pPr>
    </w:p>
    <w:p w14:paraId="1E5B7DD0" w14:textId="77777777" w:rsidR="00A37750" w:rsidRDefault="00A37750" w:rsidP="00A37750">
      <w:pPr>
        <w:jc w:val="both"/>
        <w:rPr>
          <w:rFonts w:ascii="Arial" w:hAnsi="Arial" w:cs="Arial"/>
          <w:sz w:val="22"/>
          <w:szCs w:val="22"/>
        </w:rPr>
      </w:pPr>
    </w:p>
    <w:p w14:paraId="36F646C4" w14:textId="77777777" w:rsidR="00A37750" w:rsidRDefault="00A37750" w:rsidP="00A37750">
      <w:pPr>
        <w:jc w:val="center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__________________________</w:t>
      </w:r>
    </w:p>
    <w:p w14:paraId="21059B81" w14:textId="77777777" w:rsidR="00A37750" w:rsidRPr="00A37750" w:rsidRDefault="00A37750" w:rsidP="00A37750">
      <w:pPr>
        <w:jc w:val="center"/>
        <w:rPr>
          <w:rFonts w:ascii="Arial" w:hAnsi="Arial" w:cs="Arial"/>
          <w:sz w:val="22"/>
          <w:szCs w:val="22"/>
        </w:rPr>
      </w:pPr>
      <w:r w:rsidRPr="00A37750">
        <w:rPr>
          <w:rFonts w:ascii="Arial" w:hAnsi="Arial" w:cs="Arial"/>
          <w:sz w:val="22"/>
          <w:szCs w:val="22"/>
        </w:rPr>
        <w:t>Nome</w:t>
      </w:r>
    </w:p>
    <w:p w14:paraId="6F2B7695" w14:textId="77777777" w:rsidR="00A37750" w:rsidRPr="00A37750" w:rsidRDefault="00A37750" w:rsidP="00A37750">
      <w:pPr>
        <w:jc w:val="center"/>
        <w:rPr>
          <w:rFonts w:ascii="Arial" w:hAnsi="Arial" w:cs="Arial"/>
          <w:sz w:val="22"/>
          <w:szCs w:val="22"/>
        </w:rPr>
      </w:pPr>
      <w:r w:rsidRPr="00A37750">
        <w:rPr>
          <w:rFonts w:ascii="Arial" w:hAnsi="Arial" w:cs="Arial"/>
          <w:sz w:val="22"/>
          <w:szCs w:val="22"/>
        </w:rPr>
        <w:t>IES no Exterior</w:t>
      </w:r>
    </w:p>
    <w:p w14:paraId="71712059" w14:textId="77777777" w:rsidR="00A37750" w:rsidRDefault="00A37750" w:rsidP="00A37750">
      <w:pPr>
        <w:jc w:val="both"/>
        <w:rPr>
          <w:rFonts w:ascii="Arial" w:hAnsi="Arial" w:cs="Arial"/>
          <w:sz w:val="22"/>
          <w:szCs w:val="22"/>
        </w:rPr>
      </w:pPr>
    </w:p>
    <w:p w14:paraId="1BF2D7AB" w14:textId="5250AAB1" w:rsidR="00A37750" w:rsidRDefault="00A37750" w:rsidP="00A37750">
      <w:pPr>
        <w:jc w:val="center"/>
        <w:rPr>
          <w:rFonts w:ascii="Arial" w:hAnsi="Arial" w:cs="Arial"/>
          <w:color w:val="FF0000"/>
          <w:sz w:val="22"/>
          <w:szCs w:val="22"/>
        </w:rPr>
      </w:pPr>
    </w:p>
    <w:p w14:paraId="7E2064BB" w14:textId="1DF15C4C" w:rsidR="004F74E8" w:rsidRDefault="004F74E8" w:rsidP="004F74E8">
      <w:pPr>
        <w:jc w:val="both"/>
        <w:rPr>
          <w:rFonts w:ascii="Arial" w:hAnsi="Arial" w:cs="Arial"/>
          <w:color w:val="FF0000"/>
          <w:sz w:val="22"/>
          <w:szCs w:val="22"/>
        </w:rPr>
      </w:pPr>
      <w:r w:rsidRPr="004F74E8">
        <w:rPr>
          <w:rFonts w:ascii="Arial" w:hAnsi="Arial" w:cs="Arial"/>
          <w:color w:val="FF0000"/>
          <w:sz w:val="22"/>
          <w:szCs w:val="22"/>
        </w:rPr>
        <w:t>Observações</w:t>
      </w:r>
      <w:r w:rsidR="008107DB">
        <w:rPr>
          <w:rFonts w:ascii="Arial" w:hAnsi="Arial" w:cs="Arial"/>
          <w:color w:val="FF0000"/>
          <w:sz w:val="22"/>
          <w:szCs w:val="22"/>
        </w:rPr>
        <w:t xml:space="preserve"> (retirar este texto para enviar o documento)</w:t>
      </w:r>
      <w:r w:rsidRPr="004F74E8">
        <w:rPr>
          <w:rFonts w:ascii="Arial" w:hAnsi="Arial" w:cs="Arial"/>
          <w:color w:val="FF0000"/>
          <w:sz w:val="22"/>
          <w:szCs w:val="22"/>
        </w:rPr>
        <w:t xml:space="preserve">: </w:t>
      </w:r>
    </w:p>
    <w:p w14:paraId="1B6AD61F" w14:textId="77777777" w:rsidR="004F74E8" w:rsidRDefault="004F74E8" w:rsidP="004F74E8">
      <w:pPr>
        <w:jc w:val="both"/>
        <w:rPr>
          <w:rFonts w:ascii="Arial" w:hAnsi="Arial" w:cs="Arial"/>
          <w:color w:val="FF0000"/>
          <w:sz w:val="22"/>
          <w:szCs w:val="22"/>
        </w:rPr>
      </w:pPr>
    </w:p>
    <w:p w14:paraId="1743215B" w14:textId="601A011D" w:rsidR="004F74E8" w:rsidRPr="004F74E8" w:rsidRDefault="004F74E8" w:rsidP="004F74E8">
      <w:pPr>
        <w:pStyle w:val="PargrafodaLista"/>
        <w:numPr>
          <w:ilvl w:val="0"/>
          <w:numId w:val="1"/>
        </w:numPr>
        <w:spacing w:before="120"/>
        <w:ind w:left="714" w:hanging="357"/>
        <w:contextualSpacing w:val="0"/>
        <w:jc w:val="both"/>
        <w:rPr>
          <w:rFonts w:ascii="Arial" w:hAnsi="Arial" w:cs="Arial"/>
          <w:color w:val="FF0000"/>
          <w:sz w:val="22"/>
          <w:szCs w:val="22"/>
        </w:rPr>
      </w:pPr>
      <w:r w:rsidRPr="004F74E8">
        <w:rPr>
          <w:rFonts w:ascii="Arial" w:hAnsi="Arial" w:cs="Arial"/>
          <w:color w:val="FF0000"/>
          <w:sz w:val="22"/>
          <w:szCs w:val="22"/>
        </w:rPr>
        <w:t xml:space="preserve">Este é um modelo de orientação para elaboração da declaração de reconhecimento de língua estrangeira do coorientador no exterior. </w:t>
      </w:r>
    </w:p>
    <w:p w14:paraId="76E90F75" w14:textId="7DB2F086" w:rsidR="004F74E8" w:rsidRPr="004F74E8" w:rsidRDefault="004F74E8" w:rsidP="004F74E8">
      <w:pPr>
        <w:pStyle w:val="PargrafodaLista"/>
        <w:numPr>
          <w:ilvl w:val="0"/>
          <w:numId w:val="1"/>
        </w:numPr>
        <w:spacing w:before="120"/>
        <w:ind w:left="714" w:hanging="357"/>
        <w:contextualSpacing w:val="0"/>
        <w:jc w:val="both"/>
        <w:rPr>
          <w:rFonts w:ascii="Arial" w:hAnsi="Arial" w:cs="Arial"/>
          <w:color w:val="FF0000"/>
          <w:sz w:val="22"/>
          <w:szCs w:val="22"/>
        </w:rPr>
      </w:pPr>
      <w:r w:rsidRPr="004F74E8">
        <w:rPr>
          <w:rFonts w:ascii="Arial" w:hAnsi="Arial" w:cs="Arial"/>
          <w:color w:val="FF0000"/>
          <w:sz w:val="22"/>
          <w:szCs w:val="22"/>
        </w:rPr>
        <w:t xml:space="preserve">Esta declaração deverá ser traduzida em sua íntegra para os idiomas inglês, francês ou espanhol, conforme instituição de destino. </w:t>
      </w:r>
    </w:p>
    <w:p w14:paraId="7BB12FB3" w14:textId="1A0B5975" w:rsidR="004F74E8" w:rsidRPr="004F74E8" w:rsidRDefault="004F74E8" w:rsidP="004F74E8">
      <w:pPr>
        <w:pStyle w:val="PargrafodaLista"/>
        <w:numPr>
          <w:ilvl w:val="0"/>
          <w:numId w:val="1"/>
        </w:numPr>
        <w:spacing w:before="120"/>
        <w:ind w:left="714" w:hanging="357"/>
        <w:contextualSpacing w:val="0"/>
        <w:jc w:val="both"/>
        <w:rPr>
          <w:rFonts w:ascii="Arial" w:hAnsi="Arial" w:cs="Arial"/>
          <w:color w:val="FF0000"/>
          <w:sz w:val="22"/>
          <w:szCs w:val="22"/>
        </w:rPr>
      </w:pPr>
      <w:r w:rsidRPr="004F74E8">
        <w:rPr>
          <w:rFonts w:ascii="Arial" w:hAnsi="Arial" w:cs="Arial"/>
          <w:color w:val="FF0000"/>
          <w:sz w:val="22"/>
          <w:szCs w:val="22"/>
        </w:rPr>
        <w:t>O documento deverá estar devidamente datado e assinado pelo coorientador no exterior, em papel timbrado da instituição. Caso o documento seja assinado digitalmente, deverá constar o link para verificação da autenticidade do emissor, assim como código verificador.</w:t>
      </w:r>
    </w:p>
    <w:sectPr w:rsidR="004F74E8" w:rsidRPr="004F74E8" w:rsidSect="007554A1">
      <w:pgSz w:w="11906" w:h="16838"/>
      <w:pgMar w:top="1417" w:right="1701" w:bottom="426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F0B5A12"/>
    <w:multiLevelType w:val="hybridMultilevel"/>
    <w:tmpl w:val="383CBCCE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0943858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MzNzEzMjAxMTQ0sTRQ0lEKTi0uzszPAykwrAUAVkj05ywAAAA="/>
  </w:docVars>
  <w:rsids>
    <w:rsidRoot w:val="00A37750"/>
    <w:rsid w:val="0025382C"/>
    <w:rsid w:val="002C3E56"/>
    <w:rsid w:val="004C0923"/>
    <w:rsid w:val="004F74E8"/>
    <w:rsid w:val="00617A4F"/>
    <w:rsid w:val="00753A42"/>
    <w:rsid w:val="007554A1"/>
    <w:rsid w:val="007940A8"/>
    <w:rsid w:val="007C14BC"/>
    <w:rsid w:val="008107DB"/>
    <w:rsid w:val="00A37750"/>
    <w:rsid w:val="00E10B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681F7C2"/>
  <w15:docId w15:val="{79138B77-CA50-4972-936B-6EDCC712A6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775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F74E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67</Words>
  <Characters>1446</Characters>
  <Application>Microsoft Office Word</Application>
  <DocSecurity>0</DocSecurity>
  <Lines>12</Lines>
  <Paragraphs>3</Paragraphs>
  <ScaleCrop>false</ScaleCrop>
  <Company/>
  <LinksUpToDate>false</LinksUpToDate>
  <CharactersWithSpaces>1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c-ppg@hotmail.com</dc:creator>
  <cp:lastModifiedBy>Caliane Costa</cp:lastModifiedBy>
  <cp:revision>6</cp:revision>
  <dcterms:created xsi:type="dcterms:W3CDTF">2024-10-16T19:32:00Z</dcterms:created>
  <dcterms:modified xsi:type="dcterms:W3CDTF">2025-11-03T20:18:00Z</dcterms:modified>
</cp:coreProperties>
</file>